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0496" w:rsidRPr="007A1D1A" w:rsidRDefault="00C90496" w:rsidP="005B2DB2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ТЕХНІЧНЕ ЗАВДАННЯ</w:t>
      </w:r>
    </w:p>
    <w:p w:rsidR="00A038D7" w:rsidRPr="007A1D1A" w:rsidRDefault="005B62EB" w:rsidP="005B2DB2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5266">
        <w:rPr>
          <w:rFonts w:cstheme="minorHAnsi"/>
          <w:b/>
          <w:sz w:val="24"/>
          <w:szCs w:val="24"/>
        </w:rPr>
        <w:t xml:space="preserve">з </w:t>
      </w:r>
      <w:r>
        <w:rPr>
          <w:rFonts w:cstheme="minorHAnsi"/>
          <w:b/>
          <w:sz w:val="24"/>
          <w:szCs w:val="24"/>
        </w:rPr>
        <w:t>виготовлення навчальних посібників за проектом «Державно-приватне партнерство для поліпшення санітарно-технічної освіти в Україні»</w:t>
      </w:r>
    </w:p>
    <w:p w:rsidR="00C90496" w:rsidRPr="007A1D1A" w:rsidRDefault="00C90496" w:rsidP="005B2DB2">
      <w:pPr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:rsidR="005B62EB" w:rsidRDefault="005B62EB" w:rsidP="005B62EB">
      <w:pPr>
        <w:rPr>
          <w:rFonts w:eastAsia="Times New Roman"/>
          <w:sz w:val="24"/>
          <w:szCs w:val="24"/>
        </w:rPr>
      </w:pPr>
    </w:p>
    <w:p w:rsidR="005B62EB" w:rsidRPr="005B62EB" w:rsidRDefault="005B62EB" w:rsidP="003B62AC">
      <w:p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У рамках проекту «Державно-приватне партнерство для поліпшення санітарно-технічної освіти в Україні» розроблено і зверстано сім навчальних посібників, які мають бути виготовлені відповідно до технічних вимог: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Формат: А4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Папір: 120 г/м, офсет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Обкладинка і підкладка: прозора обкладинка, підкладка білий картон 300 г/м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Друк: час</w:t>
      </w:r>
      <w:r w:rsidR="008111D0">
        <w:rPr>
          <w:rFonts w:eastAsia="Times New Roman"/>
          <w:sz w:val="24"/>
          <w:szCs w:val="24"/>
        </w:rPr>
        <w:t>т</w:t>
      </w:r>
      <w:r w:rsidRPr="005B62EB">
        <w:rPr>
          <w:rFonts w:eastAsia="Times New Roman"/>
          <w:sz w:val="24"/>
          <w:szCs w:val="24"/>
        </w:rPr>
        <w:t>ково ч/б, ча</w:t>
      </w:r>
      <w:r w:rsidR="008111D0">
        <w:rPr>
          <w:rFonts w:eastAsia="Times New Roman"/>
          <w:sz w:val="24"/>
          <w:szCs w:val="24"/>
        </w:rPr>
        <w:t>с</w:t>
      </w:r>
      <w:r w:rsidRPr="005B62EB">
        <w:rPr>
          <w:rFonts w:eastAsia="Times New Roman"/>
          <w:sz w:val="24"/>
          <w:szCs w:val="24"/>
        </w:rPr>
        <w:t>тково 4+4</w:t>
      </w:r>
      <w:r>
        <w:rPr>
          <w:rFonts w:eastAsia="Times New Roman"/>
          <w:sz w:val="24"/>
          <w:szCs w:val="24"/>
        </w:rPr>
        <w:t xml:space="preserve"> (загальна кількість сторінок із зазначенням кількості кольорових сторінок у таблиці нижче)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Збір: на металеву пружину по довгій стороні 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Наклад: </w:t>
      </w:r>
      <w:r w:rsidRPr="005B62EB">
        <w:rPr>
          <w:rFonts w:eastAsia="Times New Roman"/>
          <w:sz w:val="24"/>
          <w:szCs w:val="24"/>
        </w:rPr>
        <w:t>400 пр</w:t>
      </w:r>
      <w:r>
        <w:rPr>
          <w:rFonts w:eastAsia="Times New Roman"/>
          <w:sz w:val="24"/>
          <w:szCs w:val="24"/>
        </w:rPr>
        <w:t>имірників</w:t>
      </w:r>
      <w:r w:rsidRPr="005B62EB">
        <w:rPr>
          <w:rFonts w:eastAsia="Times New Roman"/>
          <w:sz w:val="24"/>
          <w:szCs w:val="24"/>
        </w:rPr>
        <w:t>.</w:t>
      </w:r>
    </w:p>
    <w:p w:rsidR="005B62EB" w:rsidRPr="005B62EB" w:rsidRDefault="005B62EB" w:rsidP="003B62AC">
      <w:p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Зверстані навчальні посібники можна побачити за посиланням</w:t>
      </w:r>
      <w:r w:rsidRPr="005B62EB">
        <w:rPr>
          <w:rFonts w:eastAsia="Times New Roman"/>
          <w:sz w:val="24"/>
          <w:szCs w:val="24"/>
        </w:rPr>
        <w:t> </w:t>
      </w:r>
      <w:hyperlink r:id="rId8" w:history="1">
        <w:r w:rsidRPr="005B62EB">
          <w:rPr>
            <w:rStyle w:val="aa"/>
            <w:rFonts w:eastAsia="Times New Roman"/>
            <w:sz w:val="24"/>
            <w:szCs w:val="24"/>
          </w:rPr>
          <w:t>https://fex.net/386301543525</w:t>
        </w:r>
      </w:hyperlink>
    </w:p>
    <w:p w:rsidR="005151ED" w:rsidRDefault="005B62EB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2B520D">
        <w:rPr>
          <w:rFonts w:asciiTheme="minorHAnsi" w:hAnsiTheme="minorHAnsi" w:cstheme="minorHAnsi"/>
          <w:b/>
          <w:i/>
          <w:sz w:val="24"/>
          <w:szCs w:val="24"/>
        </w:rPr>
        <w:t>Таблиця: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2B520D">
        <w:rPr>
          <w:rFonts w:asciiTheme="minorHAnsi" w:hAnsiTheme="minorHAnsi" w:cstheme="minorHAnsi"/>
          <w:sz w:val="24"/>
          <w:szCs w:val="24"/>
        </w:rPr>
        <w:t>Загальна кількість сторінок та</w:t>
      </w:r>
      <w:r>
        <w:rPr>
          <w:rFonts w:asciiTheme="minorHAnsi" w:hAnsiTheme="minorHAnsi" w:cstheme="minorHAnsi"/>
          <w:sz w:val="24"/>
          <w:szCs w:val="24"/>
        </w:rPr>
        <w:t xml:space="preserve"> кількість кольорових сторінок</w:t>
      </w:r>
    </w:p>
    <w:p w:rsidR="005151ED" w:rsidRDefault="005151ED" w:rsidP="005B62E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9351" w:type="dxa"/>
        <w:tblLook w:val="04A0" w:firstRow="1" w:lastRow="0" w:firstColumn="1" w:lastColumn="0" w:noHBand="0" w:noVBand="1"/>
      </w:tblPr>
      <w:tblGrid>
        <w:gridCol w:w="447"/>
        <w:gridCol w:w="3234"/>
        <w:gridCol w:w="2835"/>
        <w:gridCol w:w="2835"/>
      </w:tblGrid>
      <w:tr w:rsidR="00BF7ADA" w:rsidRPr="00BF7ADA" w:rsidTr="002B520D">
        <w:trPr>
          <w:trHeight w:val="750"/>
        </w:trPr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BF7ADA" w:rsidRPr="00BF7ADA" w:rsidRDefault="00BF7ADA" w:rsidP="00BF7AD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 w:rsidRPr="00BF7ADA">
              <w:rPr>
                <w:rFonts w:eastAsia="Times New Roman" w:cs="Calibri"/>
                <w:b/>
                <w:bCs/>
                <w:color w:val="FFFFFF"/>
                <w:lang w:eastAsia="uk-UA"/>
              </w:rPr>
              <w:t>№</w:t>
            </w:r>
          </w:p>
        </w:tc>
        <w:tc>
          <w:tcPr>
            <w:tcW w:w="3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BF7ADA" w:rsidRPr="00BF7ADA" w:rsidRDefault="00CE6482" w:rsidP="003B62A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Назва</w:t>
            </w:r>
            <w:r w:rsidR="003B62AC">
              <w:rPr>
                <w:rFonts w:eastAsia="Times New Roman" w:cs="Calibri"/>
                <w:b/>
                <w:bCs/>
                <w:color w:val="FFFFFF"/>
                <w:lang w:eastAsia="uk-UA"/>
              </w:rPr>
              <w:t xml:space="preserve"> навчального посібник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BF7ADA" w:rsidRPr="002B520D" w:rsidRDefault="00CE6482" w:rsidP="00BF7AD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Загальна</w:t>
            </w:r>
            <w:r w:rsidR="002B520D">
              <w:rPr>
                <w:rFonts w:eastAsia="Times New Roman" w:cs="Calibri"/>
                <w:b/>
                <w:bCs/>
                <w:color w:val="FFFFFF"/>
                <w:lang w:val="en-US" w:eastAsia="uk-UA"/>
              </w:rPr>
              <w:t xml:space="preserve"> </w:t>
            </w:r>
            <w:r w:rsidR="002B520D">
              <w:rPr>
                <w:rFonts w:eastAsia="Times New Roman" w:cs="Calibri"/>
                <w:b/>
                <w:bCs/>
                <w:color w:val="FFFFFF"/>
                <w:lang w:eastAsia="uk-UA"/>
              </w:rPr>
              <w:t>кількість сторінок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BF7ADA" w:rsidRPr="00BF7ADA" w:rsidRDefault="00BF7ADA" w:rsidP="00BF7AD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 w:rsidRPr="00BF7ADA">
              <w:rPr>
                <w:rFonts w:eastAsia="Times New Roman" w:cs="Calibri"/>
                <w:b/>
                <w:bCs/>
                <w:color w:val="FFFFFF"/>
                <w:lang w:eastAsia="uk-UA"/>
              </w:rPr>
              <w:t>К</w:t>
            </w:r>
            <w:r w:rsidR="002B520D">
              <w:rPr>
                <w:rFonts w:eastAsia="Times New Roman" w:cs="Calibri"/>
                <w:b/>
                <w:bCs/>
                <w:color w:val="FFFFFF"/>
                <w:lang w:eastAsia="uk-UA"/>
              </w:rPr>
              <w:t>ількість кольорових сторінок</w:t>
            </w:r>
          </w:p>
        </w:tc>
      </w:tr>
      <w:tr w:rsidR="00BF7ADA" w:rsidRPr="00BF7ADA" w:rsidTr="002B520D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2B520D" w:rsidP="00275960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1</w:t>
            </w:r>
            <w:r w:rsidR="00BF7ADA"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275960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відведення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2759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4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2759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8</w:t>
            </w:r>
          </w:p>
        </w:tc>
      </w:tr>
      <w:tr w:rsidR="00BF7ADA" w:rsidRPr="00BF7ADA" w:rsidTr="002B520D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2B520D" w:rsidP="00AB30C7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</w:t>
            </w:r>
            <w:r w:rsidR="00BF7ADA"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AB30C7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постачання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AB30C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1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AB30C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20</w:t>
            </w:r>
          </w:p>
        </w:tc>
      </w:tr>
      <w:tr w:rsidR="00BF7ADA" w:rsidRPr="00BF7ADA" w:rsidTr="002B520D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F15E4B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3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F15E4B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Креслення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F15E4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0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F15E4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21</w:t>
            </w:r>
          </w:p>
        </w:tc>
      </w:tr>
      <w:tr w:rsidR="00BF7ADA" w:rsidRPr="00BF7ADA" w:rsidTr="002B520D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2B520D" w:rsidP="00E949A0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4</w:t>
            </w:r>
            <w:r w:rsidR="00BF7ADA"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E949A0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Опалення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E949A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3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E949A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36</w:t>
            </w:r>
          </w:p>
        </w:tc>
      </w:tr>
      <w:tr w:rsidR="00BF7ADA" w:rsidRPr="00BF7ADA" w:rsidTr="002B520D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2B520D" w:rsidP="00F16CD8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</w:t>
            </w:r>
            <w:r w:rsidR="00BF7ADA"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F16CD8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матеріалознавств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F16CD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0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F16CD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4</w:t>
            </w:r>
          </w:p>
        </w:tc>
      </w:tr>
      <w:tr w:rsidR="00BF7ADA" w:rsidRPr="00BF7ADA" w:rsidTr="002B520D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2B520D" w:rsidP="00BF7ADA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6</w:t>
            </w:r>
            <w:r w:rsidR="00BF7ADA"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CE6482" w:rsidP="00BF7ADA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слюсарної справ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BF7AD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5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BF7AD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8</w:t>
            </w:r>
          </w:p>
        </w:tc>
      </w:tr>
      <w:tr w:rsidR="00BF7ADA" w:rsidRPr="00BF7ADA" w:rsidTr="002B520D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2B520D" w:rsidP="00BF7ADA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7</w:t>
            </w:r>
            <w:r w:rsidR="00BF7ADA" w:rsidRPr="00BF7ADA">
              <w:rPr>
                <w:rFonts w:eastAsia="Times New Roman" w:cs="Calibri"/>
                <w:color w:val="000000"/>
                <w:lang w:eastAsia="uk-UA"/>
              </w:rPr>
              <w:t xml:space="preserve">. 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CE6482" w:rsidP="00BF7ADA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Труби та</w:t>
            </w:r>
            <w:r w:rsidR="00BF7ADA" w:rsidRPr="00BF7ADA">
              <w:rPr>
                <w:rFonts w:eastAsia="Times New Roman" w:cs="Calibri"/>
                <w:color w:val="000000"/>
                <w:lang w:eastAsia="uk-UA"/>
              </w:rPr>
              <w:t xml:space="preserve"> арматур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7ADA" w:rsidRPr="00BF7ADA" w:rsidRDefault="00BF7ADA" w:rsidP="00BF7AD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0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7ADA" w:rsidRPr="00BF7ADA" w:rsidRDefault="00BF7ADA" w:rsidP="00BF7AD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24</w:t>
            </w:r>
          </w:p>
        </w:tc>
      </w:tr>
    </w:tbl>
    <w:p w:rsidR="00872AB1" w:rsidRDefault="005B62EB" w:rsidP="005B62E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:rsidR="003B62AC" w:rsidRDefault="003B62AC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Усі навчальні посібники мають бути виготовлені і передані замовнику не пізніше 18 липня 2018 року.</w:t>
      </w:r>
    </w:p>
    <w:p w:rsidR="00157FCE" w:rsidRDefault="00157FCE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157FCE" w:rsidRPr="005B62EB" w:rsidRDefault="00157FCE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Проект «Державно-приватне партнерство для поліпшення санітарно-технічної освіти в Україні» є проектом міжнародної технічної допомоги. Закупівля послуг з виготовлення навчальних посібників звільняється від податку на додану вартість.</w:t>
      </w:r>
    </w:p>
    <w:p w:rsidR="003B62AC" w:rsidRDefault="003B62AC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="003B62AC" w:rsidRPr="003B62AC" w:rsidRDefault="003B62AC" w:rsidP="003B62AC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ЗАЯВКА</w:t>
      </w:r>
      <w:r w:rsidRPr="003B62AC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3B62AC" w:rsidRPr="003B62AC" w:rsidRDefault="003B62AC" w:rsidP="003B62AC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учасника тендеру на постачання послуг </w:t>
      </w:r>
      <w:r w:rsidRPr="003B62AC">
        <w:rPr>
          <w:rFonts w:cstheme="minorHAnsi"/>
          <w:b/>
          <w:sz w:val="24"/>
          <w:szCs w:val="24"/>
        </w:rPr>
        <w:t>з виготовлення навчальних посібників за проектом «Державно-приватне партнерство для поліпшення санітарно-технічної освіти в Україні»</w:t>
      </w: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населений пункт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 xml:space="preserve">                  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дата</w:t>
      </w:r>
      <w:r>
        <w:rPr>
          <w:rFonts w:asciiTheme="minorHAnsi" w:hAnsiTheme="minorHAnsi" w:cstheme="minorHAnsi"/>
          <w:sz w:val="24"/>
          <w:szCs w:val="24"/>
        </w:rPr>
        <w:t>/</w:t>
      </w: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3B62AC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повна назва учасника тендеру</w:t>
      </w:r>
      <w:r>
        <w:rPr>
          <w:rFonts w:asciiTheme="minorHAnsi" w:hAnsiTheme="minorHAnsi" w:cstheme="minorHAnsi"/>
          <w:sz w:val="24"/>
          <w:szCs w:val="24"/>
        </w:rPr>
        <w:t>/ в особі /</w:t>
      </w:r>
      <w:r w:rsidR="006171A5">
        <w:rPr>
          <w:rFonts w:asciiTheme="minorHAnsi" w:hAnsiTheme="minorHAnsi" w:cstheme="minorHAnsi"/>
          <w:b/>
          <w:i/>
          <w:sz w:val="24"/>
          <w:szCs w:val="24"/>
        </w:rPr>
        <w:t xml:space="preserve">посада та ПІБ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 w:rsidR="008D7ED0">
        <w:rPr>
          <w:rFonts w:asciiTheme="minorHAnsi" w:hAnsiTheme="minorHAnsi" w:cstheme="minorHAnsi"/>
          <w:sz w:val="24"/>
          <w:szCs w:val="24"/>
        </w:rPr>
        <w:t>/ висловлює</w:t>
      </w:r>
      <w:r>
        <w:rPr>
          <w:rFonts w:asciiTheme="minorHAnsi" w:hAnsiTheme="minorHAnsi" w:cstheme="minorHAnsi"/>
          <w:sz w:val="24"/>
          <w:szCs w:val="24"/>
        </w:rPr>
        <w:t xml:space="preserve"> зацікавлення взяти участь у </w:t>
      </w:r>
      <w:r w:rsidRPr="003B62AC">
        <w:rPr>
          <w:rFonts w:asciiTheme="minorHAnsi" w:hAnsiTheme="minorHAnsi" w:cstheme="minorHAnsi"/>
          <w:sz w:val="24"/>
          <w:szCs w:val="24"/>
        </w:rPr>
        <w:t>тендер</w:t>
      </w:r>
      <w:r w:rsidR="00157FCE">
        <w:rPr>
          <w:rFonts w:asciiTheme="minorHAnsi" w:hAnsiTheme="minorHAnsi" w:cstheme="minorHAnsi"/>
          <w:sz w:val="24"/>
          <w:szCs w:val="24"/>
        </w:rPr>
        <w:t>і</w:t>
      </w:r>
      <w:r w:rsidRPr="003B62AC">
        <w:rPr>
          <w:rFonts w:asciiTheme="minorHAnsi" w:hAnsiTheme="minorHAnsi" w:cstheme="minorHAnsi"/>
          <w:sz w:val="24"/>
          <w:szCs w:val="24"/>
        </w:rPr>
        <w:t xml:space="preserve"> на постачання послуг з виготовлення навчальних посібників за проектом «Державно-приватне партнерство для поліпшення санітарно-технічної освіти в Україні»</w:t>
      </w:r>
      <w:r w:rsidR="00157FCE">
        <w:rPr>
          <w:rFonts w:asciiTheme="minorHAnsi" w:hAnsiTheme="minorHAnsi" w:cstheme="minorHAnsi"/>
          <w:sz w:val="24"/>
          <w:szCs w:val="24"/>
        </w:rPr>
        <w:t>.</w:t>
      </w:r>
    </w:p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Цінова пропозиція:</w:t>
      </w:r>
      <w:r w:rsidR="006171A5">
        <w:rPr>
          <w:rFonts w:asciiTheme="minorHAnsi" w:hAnsiTheme="minorHAnsi" w:cstheme="minorHAnsi"/>
          <w:sz w:val="24"/>
          <w:szCs w:val="24"/>
        </w:rPr>
        <w:t xml:space="preserve"> /</w:t>
      </w:r>
      <w:r w:rsidR="006171A5" w:rsidRPr="006171A5">
        <w:rPr>
          <w:rFonts w:asciiTheme="minorHAnsi" w:hAnsiTheme="minorHAnsi" w:cstheme="minorHAnsi"/>
          <w:b/>
          <w:i/>
          <w:sz w:val="24"/>
          <w:szCs w:val="24"/>
        </w:rPr>
        <w:t>заповнюються пусті клітинки</w:t>
      </w:r>
      <w:r w:rsidR="006171A5">
        <w:rPr>
          <w:rFonts w:asciiTheme="minorHAnsi" w:hAnsiTheme="minorHAnsi" w:cstheme="minorHAnsi"/>
          <w:sz w:val="24"/>
          <w:szCs w:val="24"/>
        </w:rPr>
        <w:t>/</w:t>
      </w:r>
    </w:p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9491" w:type="dxa"/>
        <w:tblLayout w:type="fixed"/>
        <w:tblLook w:val="04A0" w:firstRow="1" w:lastRow="0" w:firstColumn="1" w:lastColumn="0" w:noHBand="0" w:noVBand="1"/>
      </w:tblPr>
      <w:tblGrid>
        <w:gridCol w:w="447"/>
        <w:gridCol w:w="1975"/>
        <w:gridCol w:w="1401"/>
        <w:gridCol w:w="1417"/>
        <w:gridCol w:w="1417"/>
        <w:gridCol w:w="1560"/>
        <w:gridCol w:w="1274"/>
      </w:tblGrid>
      <w:tr w:rsidR="00157FCE" w:rsidRPr="00BF7ADA" w:rsidTr="00157FCE">
        <w:trPr>
          <w:trHeight w:val="750"/>
        </w:trPr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157FCE" w:rsidRPr="00BF7ADA" w:rsidRDefault="00157FCE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 w:rsidRPr="00BF7ADA">
              <w:rPr>
                <w:rFonts w:eastAsia="Times New Roman" w:cs="Calibri"/>
                <w:b/>
                <w:bCs/>
                <w:color w:val="FFFFFF"/>
                <w:lang w:eastAsia="uk-UA"/>
              </w:rPr>
              <w:t>№</w:t>
            </w:r>
          </w:p>
        </w:tc>
        <w:tc>
          <w:tcPr>
            <w:tcW w:w="1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157FCE" w:rsidRPr="00BF7ADA" w:rsidRDefault="00157FCE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Назва навчального посібника</w:t>
            </w:r>
          </w:p>
        </w:tc>
        <w:tc>
          <w:tcPr>
            <w:tcW w:w="1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157FCE" w:rsidRPr="002B520D" w:rsidRDefault="00157FCE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Загальна</w:t>
            </w:r>
            <w:r>
              <w:rPr>
                <w:rFonts w:eastAsia="Times New Roman" w:cs="Calibri"/>
                <w:b/>
                <w:bCs/>
                <w:color w:val="FFFFFF"/>
                <w:lang w:val="en-US" w:eastAsia="uk-UA"/>
              </w:rPr>
              <w:t xml:space="preserve"> </w:t>
            </w: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кількість сторінок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157FCE" w:rsidRPr="00BF7ADA" w:rsidRDefault="00157FCE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 w:rsidRPr="00BF7ADA">
              <w:rPr>
                <w:rFonts w:eastAsia="Times New Roman" w:cs="Calibri"/>
                <w:b/>
                <w:bCs/>
                <w:color w:val="FFFFFF"/>
                <w:lang w:eastAsia="uk-UA"/>
              </w:rPr>
              <w:t>К</w:t>
            </w: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ількість кольорових сторінок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</w:tcPr>
          <w:p w:rsidR="00157FCE" w:rsidRPr="00BF7ADA" w:rsidRDefault="00157FCE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Ціна примірника грн.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</w:tcPr>
          <w:p w:rsidR="00157FCE" w:rsidRPr="00BF7ADA" w:rsidRDefault="00157FCE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Кількість примірників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:rsidR="00157FCE" w:rsidRPr="00BF7ADA" w:rsidRDefault="00157FCE" w:rsidP="0037415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lang w:eastAsia="uk-UA"/>
              </w:rPr>
            </w:pPr>
            <w:r>
              <w:rPr>
                <w:rFonts w:eastAsia="Times New Roman" w:cs="Calibri"/>
                <w:b/>
                <w:bCs/>
                <w:color w:val="FFFFFF"/>
                <w:lang w:eastAsia="uk-UA"/>
              </w:rPr>
              <w:t>Вартість грн.</w:t>
            </w:r>
          </w:p>
        </w:tc>
      </w:tr>
      <w:tr w:rsidR="006171A5" w:rsidRPr="00BF7ADA" w:rsidTr="00157FCE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1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відведення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4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6171A5" w:rsidRPr="00BF7ADA" w:rsidTr="00157FCE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постачання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6171A5" w:rsidRPr="00BF7ADA" w:rsidTr="00157FCE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3.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Креслення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0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2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6171A5" w:rsidRPr="00BF7ADA" w:rsidTr="00157FCE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4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Опалення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3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3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6171A5" w:rsidRPr="00BF7ADA" w:rsidTr="00157FCE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матеріалознавства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0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6171A5" w:rsidRPr="00BF7ADA" w:rsidTr="00157FCE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6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слюсарної справи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5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6171A5" w:rsidRPr="00BF7ADA" w:rsidTr="00157FCE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7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 xml:space="preserve">.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Труби та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 xml:space="preserve"> арматура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10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171A5" w:rsidRPr="00BF7ADA" w:rsidRDefault="006171A5" w:rsidP="006171A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8D7ED0" w:rsidRPr="00BF7ADA" w:rsidTr="008D7ED0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ED0" w:rsidRPr="00BF7ADA" w:rsidRDefault="008D7ED0" w:rsidP="008D7ED0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7770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D7ED0" w:rsidRPr="005C58B1" w:rsidRDefault="008D7ED0" w:rsidP="008D7ED0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uk-UA"/>
              </w:rPr>
            </w:pPr>
            <w:r w:rsidRPr="005C58B1">
              <w:rPr>
                <w:rFonts w:eastAsia="Times New Roman" w:cs="Calibri"/>
                <w:b/>
                <w:color w:val="000000"/>
                <w:lang w:eastAsia="uk-UA"/>
              </w:rPr>
              <w:t>РАЗОМ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D7ED0" w:rsidRPr="00BF7ADA" w:rsidRDefault="008D7ED0" w:rsidP="008D7ED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</w:tbl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Гарантуємо дотримання технічних вимог:</w:t>
      </w:r>
    </w:p>
    <w:p w:rsidR="006171A5" w:rsidRPr="005B62EB" w:rsidRDefault="006171A5" w:rsidP="006171A5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Формат: А4</w:t>
      </w:r>
    </w:p>
    <w:p w:rsidR="006171A5" w:rsidRPr="005B62EB" w:rsidRDefault="006171A5" w:rsidP="006171A5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Папір: 120 г/м, офсет</w:t>
      </w:r>
    </w:p>
    <w:p w:rsidR="006171A5" w:rsidRPr="005B62EB" w:rsidRDefault="006171A5" w:rsidP="006171A5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Обкладинка і підкладка: прозора обкладинка, підкладка білий картон 300 г/м</w:t>
      </w:r>
    </w:p>
    <w:p w:rsidR="006171A5" w:rsidRDefault="006171A5" w:rsidP="006171A5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Друк: час</w:t>
      </w:r>
      <w:r>
        <w:rPr>
          <w:rFonts w:eastAsia="Times New Roman"/>
          <w:sz w:val="24"/>
          <w:szCs w:val="24"/>
        </w:rPr>
        <w:t>т</w:t>
      </w:r>
      <w:r w:rsidRPr="005B62EB">
        <w:rPr>
          <w:rFonts w:eastAsia="Times New Roman"/>
          <w:sz w:val="24"/>
          <w:szCs w:val="24"/>
        </w:rPr>
        <w:t>ково ч/б, ча</w:t>
      </w:r>
      <w:r>
        <w:rPr>
          <w:rFonts w:eastAsia="Times New Roman"/>
          <w:sz w:val="24"/>
          <w:szCs w:val="24"/>
        </w:rPr>
        <w:t>с</w:t>
      </w:r>
      <w:r w:rsidRPr="005B62EB">
        <w:rPr>
          <w:rFonts w:eastAsia="Times New Roman"/>
          <w:sz w:val="24"/>
          <w:szCs w:val="24"/>
        </w:rPr>
        <w:t>тково 4+4</w:t>
      </w:r>
      <w:r>
        <w:rPr>
          <w:rFonts w:eastAsia="Times New Roman"/>
          <w:sz w:val="24"/>
          <w:szCs w:val="24"/>
        </w:rPr>
        <w:t xml:space="preserve"> (загальна кількість сторінок із зазначенням кількості кольорових сторінок у таблиці нижче)</w:t>
      </w:r>
    </w:p>
    <w:p w:rsidR="006171A5" w:rsidRDefault="006171A5" w:rsidP="006171A5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6171A5">
        <w:rPr>
          <w:rFonts w:eastAsia="Times New Roman"/>
          <w:sz w:val="24"/>
          <w:szCs w:val="24"/>
        </w:rPr>
        <w:t>Збір: на металеву пружину по довгій стороні</w:t>
      </w:r>
    </w:p>
    <w:p w:rsidR="00D70B39" w:rsidRPr="006171A5" w:rsidRDefault="00D70B39" w:rsidP="006171A5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Наклад: </w:t>
      </w:r>
      <w:r w:rsidRPr="005B62EB">
        <w:rPr>
          <w:rFonts w:eastAsia="Times New Roman"/>
          <w:sz w:val="24"/>
          <w:szCs w:val="24"/>
        </w:rPr>
        <w:t>400 пр</w:t>
      </w:r>
      <w:r>
        <w:rPr>
          <w:rFonts w:eastAsia="Times New Roman"/>
          <w:sz w:val="24"/>
          <w:szCs w:val="24"/>
        </w:rPr>
        <w:t>имірників</w:t>
      </w:r>
      <w:r w:rsidRPr="005B62EB">
        <w:rPr>
          <w:rFonts w:eastAsia="Times New Roman"/>
          <w:sz w:val="24"/>
          <w:szCs w:val="24"/>
        </w:rPr>
        <w:t>.</w:t>
      </w: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Гарантуємо </w:t>
      </w:r>
      <w:r w:rsidR="00D70B39">
        <w:rPr>
          <w:rFonts w:asciiTheme="minorHAnsi" w:hAnsiTheme="minorHAnsi" w:cstheme="minorHAnsi"/>
          <w:sz w:val="24"/>
          <w:szCs w:val="24"/>
        </w:rPr>
        <w:t>передачу виготовлених навчальних посібників замовнику не пізніше 18 липня 2018 року.</w:t>
      </w: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157FCE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Гарантуємо чинність цінової пропозиції до 18 липня 2018 року</w:t>
      </w:r>
      <w:r w:rsidR="006171A5">
        <w:rPr>
          <w:rFonts w:asciiTheme="minorHAnsi" w:hAnsiTheme="minorHAnsi" w:cstheme="minorHAnsi"/>
          <w:sz w:val="24"/>
          <w:szCs w:val="24"/>
        </w:rPr>
        <w:t>.</w:t>
      </w:r>
    </w:p>
    <w:p w:rsidR="00E04491" w:rsidRDefault="00E0449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E04491" w:rsidRDefault="00E0449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>банківські реквізити учасника тендеру</w:t>
      </w:r>
      <w:r>
        <w:rPr>
          <w:rFonts w:asciiTheme="minorHAnsi" w:hAnsiTheme="minorHAnsi" w:cstheme="minorHAnsi"/>
          <w:sz w:val="24"/>
          <w:szCs w:val="24"/>
        </w:rPr>
        <w:t>/</w:t>
      </w: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осада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ідпис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ІБ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bookmarkStart w:id="0" w:name="_GoBack"/>
      <w:bookmarkEnd w:id="0"/>
    </w:p>
    <w:p w:rsidR="00AB45D3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              </w:t>
      </w:r>
      <w:r w:rsidR="00AB45D3">
        <w:rPr>
          <w:rFonts w:asciiTheme="minorHAnsi" w:hAnsiTheme="minorHAnsi" w:cstheme="minorHAnsi"/>
          <w:sz w:val="24"/>
          <w:szCs w:val="24"/>
        </w:rPr>
        <w:br w:type="page"/>
      </w:r>
    </w:p>
    <w:p w:rsidR="00AB45D3" w:rsidRPr="007A1D1A" w:rsidRDefault="00AB45D3" w:rsidP="00AB45D3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КРИТЕРІЇ ОЦІНКИ ЗАЯВОК</w:t>
      </w:r>
    </w:p>
    <w:p w:rsidR="00D744F3" w:rsidRDefault="00AB45D3" w:rsidP="00AB45D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учасників тендеру </w:t>
      </w:r>
      <w:r w:rsidRPr="007A1D1A">
        <w:rPr>
          <w:rFonts w:asciiTheme="minorHAnsi" w:hAnsiTheme="minorHAnsi" w:cstheme="minorHAnsi"/>
          <w:b/>
          <w:sz w:val="24"/>
          <w:szCs w:val="24"/>
        </w:rPr>
        <w:t xml:space="preserve">з </w:t>
      </w:r>
      <w:r w:rsidR="003B62AC">
        <w:rPr>
          <w:rFonts w:cstheme="minorHAnsi"/>
          <w:b/>
          <w:sz w:val="24"/>
          <w:szCs w:val="24"/>
        </w:rPr>
        <w:t>виготовлення навчальних посібників за проектом «Державно-приватне партнерство для поліпшення санітарно-технічної освіти в Україні»</w:t>
      </w:r>
    </w:p>
    <w:p w:rsidR="00AB45D3" w:rsidRDefault="00AB45D3" w:rsidP="00AB45D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AB45D3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Кожна заявка буде оцінюватись відповідно до таких критеріїв і може набрати максимальну кількість балів – 30, що складаються з:</w:t>
      </w:r>
    </w:p>
    <w:p w:rsidR="00CC5675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219CE" w:rsidRPr="008B02DB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ідповідність технічному завданню </w:t>
      </w:r>
      <w:r w:rsidR="00CC5675">
        <w:rPr>
          <w:rFonts w:cstheme="minorHAnsi"/>
        </w:rPr>
        <w:t>(вага 30%, максимум балів – 9)</w:t>
      </w:r>
    </w:p>
    <w:p w:rsidR="005219CE" w:rsidRPr="00CC5675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Цінова пропозиція </w:t>
      </w:r>
      <w:r w:rsidR="00D70B39">
        <w:rPr>
          <w:rFonts w:cstheme="minorHAnsi"/>
        </w:rPr>
        <w:t>(вага 7</w:t>
      </w:r>
      <w:r w:rsidR="00CC5675">
        <w:rPr>
          <w:rFonts w:cstheme="minorHAnsi"/>
        </w:rPr>
        <w:t>0%, максимум ба</w:t>
      </w:r>
      <w:r w:rsidR="00D70B39">
        <w:rPr>
          <w:rFonts w:cstheme="minorHAnsi"/>
        </w:rPr>
        <w:t>лів – 21</w:t>
      </w:r>
      <w:r w:rsidR="00CC5675">
        <w:rPr>
          <w:rFonts w:cstheme="minorHAnsi"/>
        </w:rPr>
        <w:t>)</w:t>
      </w:r>
    </w:p>
    <w:p w:rsidR="00CC5675" w:rsidRDefault="00CC5675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</w:p>
    <w:p w:rsidR="00CC5675" w:rsidRPr="00CC5675" w:rsidRDefault="006018AE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  <w:r>
        <w:rPr>
          <w:rStyle w:val="ac"/>
          <w:b w:val="0"/>
          <w:bCs w:val="0"/>
          <w:sz w:val="24"/>
          <w:szCs w:val="24"/>
        </w:rPr>
        <w:t>Переможцем тендеру буде оголошено постачальника, заявка якого набере найбільшу кількість балів.</w:t>
      </w:r>
    </w:p>
    <w:p w:rsidR="00AB45D3" w:rsidRPr="00D744F3" w:rsidRDefault="00AB45D3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AB45D3" w:rsidRPr="00D744F3" w:rsidSect="00872AB1">
      <w:headerReference w:type="default" r:id="rId9"/>
      <w:footerReference w:type="default" r:id="rId10"/>
      <w:pgSz w:w="11906" w:h="16838"/>
      <w:pgMar w:top="1666" w:right="850" w:bottom="426" w:left="1417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8AB" w:rsidRDefault="001848AB" w:rsidP="00855E54">
      <w:pPr>
        <w:spacing w:after="0" w:line="240" w:lineRule="auto"/>
      </w:pPr>
      <w:r>
        <w:separator/>
      </w:r>
    </w:p>
  </w:endnote>
  <w:endnote w:type="continuationSeparator" w:id="0">
    <w:p w:rsidR="001848AB" w:rsidRDefault="001848AB" w:rsidP="00855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3538769"/>
      <w:docPartObj>
        <w:docPartGallery w:val="Page Numbers (Bottom of Page)"/>
        <w:docPartUnique/>
      </w:docPartObj>
    </w:sdtPr>
    <w:sdtEndPr/>
    <w:sdtContent>
      <w:p w:rsidR="003A5D7B" w:rsidRDefault="003A5D7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4491">
          <w:rPr>
            <w:noProof/>
          </w:rPr>
          <w:t>2</w:t>
        </w:r>
        <w:r>
          <w:fldChar w:fldCharType="end"/>
        </w:r>
      </w:p>
    </w:sdtContent>
  </w:sdt>
  <w:p w:rsidR="00F218D3" w:rsidRPr="00855E54" w:rsidRDefault="00F218D3" w:rsidP="00855E54">
    <w:pPr>
      <w:tabs>
        <w:tab w:val="center" w:pos="4819"/>
        <w:tab w:val="right" w:pos="9639"/>
      </w:tabs>
      <w:spacing w:after="0" w:line="240" w:lineRule="auto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8AB" w:rsidRDefault="001848AB" w:rsidP="00855E54">
      <w:pPr>
        <w:spacing w:after="0" w:line="240" w:lineRule="auto"/>
      </w:pPr>
      <w:r>
        <w:separator/>
      </w:r>
    </w:p>
  </w:footnote>
  <w:footnote w:type="continuationSeparator" w:id="0">
    <w:p w:rsidR="001848AB" w:rsidRDefault="001848AB" w:rsidP="00855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:rsidR="00BD32CA" w:rsidRPr="00BD32CA" w:rsidRDefault="00BD32CA" w:rsidP="00BD32CA">
    <w:pPr>
      <w:pStyle w:val="a6"/>
      <w:jc w:val="right"/>
      <w:rPr>
        <w:b/>
      </w:rPr>
    </w:pPr>
    <w:r>
      <w:rPr>
        <w:rStyle w:val="ac"/>
        <w:rFonts w:cstheme="minorHAnsi"/>
        <w:b w:val="0"/>
        <w:color w:val="000000"/>
        <w:sz w:val="24"/>
        <w:szCs w:val="24"/>
        <w:lang w:eastAsia="uk-UA"/>
      </w:rPr>
      <w:t>ДОДАТОК 1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. </w:t>
    </w:r>
    <w:r>
      <w:rPr>
        <w:rStyle w:val="ac"/>
        <w:rFonts w:cstheme="minorHAnsi"/>
        <w:b w:val="0"/>
        <w:color w:val="000000"/>
        <w:sz w:val="24"/>
        <w:szCs w:val="24"/>
        <w:lang w:eastAsia="uk-UA"/>
      </w:rPr>
      <w:t>Технічне завдання та критерії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 оцінки заявок учасників тендеру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67F7D"/>
    <w:multiLevelType w:val="hybridMultilevel"/>
    <w:tmpl w:val="F85A2E7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24DDF"/>
    <w:multiLevelType w:val="hybridMultilevel"/>
    <w:tmpl w:val="32A2CB62"/>
    <w:lvl w:ilvl="0" w:tplc="0422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" w15:restartNumberingAfterBreak="0">
    <w:nsid w:val="0A046B08"/>
    <w:multiLevelType w:val="hybridMultilevel"/>
    <w:tmpl w:val="140C78AC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E787B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DBE55F0"/>
    <w:multiLevelType w:val="multilevel"/>
    <w:tmpl w:val="52621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FB15CA"/>
    <w:multiLevelType w:val="hybridMultilevel"/>
    <w:tmpl w:val="65F4984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58FB"/>
    <w:multiLevelType w:val="hybridMultilevel"/>
    <w:tmpl w:val="9BF45DC8"/>
    <w:lvl w:ilvl="0" w:tplc="601C9092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07D37"/>
    <w:multiLevelType w:val="hybridMultilevel"/>
    <w:tmpl w:val="F04C14CE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E59C3"/>
    <w:multiLevelType w:val="hybridMultilevel"/>
    <w:tmpl w:val="9418D1D2"/>
    <w:lvl w:ilvl="0" w:tplc="14CAE7F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C924B5C"/>
    <w:multiLevelType w:val="hybridMultilevel"/>
    <w:tmpl w:val="FA1482A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D805D91"/>
    <w:multiLevelType w:val="hybridMultilevel"/>
    <w:tmpl w:val="7B54D4EA"/>
    <w:lvl w:ilvl="0" w:tplc="0422000F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366EC"/>
    <w:multiLevelType w:val="hybridMultilevel"/>
    <w:tmpl w:val="A0A42D2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C109B"/>
    <w:multiLevelType w:val="hybridMultilevel"/>
    <w:tmpl w:val="5054FB5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B38D6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B71705"/>
    <w:multiLevelType w:val="hybridMultilevel"/>
    <w:tmpl w:val="51EAE7D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C97A6C"/>
    <w:multiLevelType w:val="hybridMultilevel"/>
    <w:tmpl w:val="9CEA306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46CDE">
      <w:start w:val="1"/>
      <w:numFmt w:val="decimal"/>
      <w:lvlText w:val="%2."/>
      <w:lvlJc w:val="left"/>
      <w:pPr>
        <w:ind w:left="644" w:hanging="360"/>
      </w:pPr>
      <w:rPr>
        <w:rFonts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87B1FE4"/>
    <w:multiLevelType w:val="hybridMultilevel"/>
    <w:tmpl w:val="4EA8E7F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AE1342"/>
    <w:multiLevelType w:val="hybridMultilevel"/>
    <w:tmpl w:val="E9261468"/>
    <w:lvl w:ilvl="0" w:tplc="0422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2EBA5847"/>
    <w:multiLevelType w:val="hybridMultilevel"/>
    <w:tmpl w:val="A8009BA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500A4F"/>
    <w:multiLevelType w:val="hybridMultilevel"/>
    <w:tmpl w:val="2DB278D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6EA3"/>
    <w:multiLevelType w:val="hybridMultilevel"/>
    <w:tmpl w:val="BEE8422E"/>
    <w:lvl w:ilvl="0" w:tplc="D0B43A0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CA2A21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1064B6"/>
    <w:multiLevelType w:val="hybridMultilevel"/>
    <w:tmpl w:val="4D82C2D0"/>
    <w:lvl w:ilvl="0" w:tplc="14CAE7FC">
      <w:numFmt w:val="bullet"/>
      <w:lvlText w:val="-"/>
      <w:lvlJc w:val="left"/>
      <w:pPr>
        <w:ind w:left="1070" w:hanging="71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0622F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20E3972"/>
    <w:multiLevelType w:val="hybridMultilevel"/>
    <w:tmpl w:val="21D201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F7AE5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AC3864"/>
    <w:multiLevelType w:val="hybridMultilevel"/>
    <w:tmpl w:val="571E92F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0E7218"/>
    <w:multiLevelType w:val="hybridMultilevel"/>
    <w:tmpl w:val="947E20E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FE7169"/>
    <w:multiLevelType w:val="hybridMultilevel"/>
    <w:tmpl w:val="4F5E196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0167B"/>
    <w:multiLevelType w:val="hybridMultilevel"/>
    <w:tmpl w:val="480425AA"/>
    <w:lvl w:ilvl="0" w:tplc="14CAE7F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DD3A0C"/>
    <w:multiLevelType w:val="hybridMultilevel"/>
    <w:tmpl w:val="2F6EF76C"/>
    <w:lvl w:ilvl="0" w:tplc="B12ED27A">
      <w:start w:val="16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0D3CD4"/>
    <w:multiLevelType w:val="hybridMultilevel"/>
    <w:tmpl w:val="010475C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7A61563"/>
    <w:multiLevelType w:val="hybridMultilevel"/>
    <w:tmpl w:val="42CE307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CA60BC"/>
    <w:multiLevelType w:val="hybridMultilevel"/>
    <w:tmpl w:val="A072AE5A"/>
    <w:lvl w:ilvl="0" w:tplc="04220011">
      <w:start w:val="1"/>
      <w:numFmt w:val="decimal"/>
      <w:lvlText w:val="%1)"/>
      <w:lvlJc w:val="left"/>
      <w:pPr>
        <w:ind w:left="71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841B8E"/>
    <w:multiLevelType w:val="hybridMultilevel"/>
    <w:tmpl w:val="285CB3E8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D3B5B"/>
    <w:multiLevelType w:val="hybridMultilevel"/>
    <w:tmpl w:val="B93EF9E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52223D"/>
    <w:multiLevelType w:val="hybridMultilevel"/>
    <w:tmpl w:val="535C5BB0"/>
    <w:lvl w:ilvl="0" w:tplc="B12ED27A">
      <w:start w:val="16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C0E48"/>
    <w:multiLevelType w:val="hybridMultilevel"/>
    <w:tmpl w:val="1A80EF98"/>
    <w:lvl w:ilvl="0" w:tplc="41805CA2">
      <w:start w:val="1"/>
      <w:numFmt w:val="decimal"/>
      <w:lvlText w:val="(%1)"/>
      <w:lvlJc w:val="left"/>
      <w:pPr>
        <w:ind w:left="76" w:hanging="360"/>
      </w:pPr>
      <w:rPr>
        <w:rFonts w:cs="Times New Roman" w:hint="default"/>
        <w:b/>
        <w:sz w:val="20"/>
      </w:rPr>
    </w:lvl>
    <w:lvl w:ilvl="1" w:tplc="04220019" w:tentative="1">
      <w:start w:val="1"/>
      <w:numFmt w:val="lowerLetter"/>
      <w:lvlText w:val="%2."/>
      <w:lvlJc w:val="left"/>
      <w:pPr>
        <w:ind w:left="79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51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23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295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67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39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11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5836" w:hanging="180"/>
      </w:pPr>
      <w:rPr>
        <w:rFonts w:cs="Times New Roman"/>
      </w:rPr>
    </w:lvl>
  </w:abstractNum>
  <w:abstractNum w:abstractNumId="38" w15:restartNumberingAfterBreak="0">
    <w:nsid w:val="79F03559"/>
    <w:multiLevelType w:val="hybridMultilevel"/>
    <w:tmpl w:val="93E663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00F36"/>
    <w:multiLevelType w:val="hybridMultilevel"/>
    <w:tmpl w:val="9238121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793B41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FDC734E"/>
    <w:multiLevelType w:val="hybridMultilevel"/>
    <w:tmpl w:val="89DEAD04"/>
    <w:lvl w:ilvl="0" w:tplc="18864C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37"/>
  </w:num>
  <w:num w:numId="4">
    <w:abstractNumId w:val="19"/>
  </w:num>
  <w:num w:numId="5">
    <w:abstractNumId w:val="15"/>
  </w:num>
  <w:num w:numId="6">
    <w:abstractNumId w:val="1"/>
  </w:num>
  <w:num w:numId="7">
    <w:abstractNumId w:val="39"/>
  </w:num>
  <w:num w:numId="8">
    <w:abstractNumId w:val="2"/>
  </w:num>
  <w:num w:numId="9">
    <w:abstractNumId w:val="7"/>
  </w:num>
  <w:num w:numId="10">
    <w:abstractNumId w:val="35"/>
  </w:num>
  <w:num w:numId="11">
    <w:abstractNumId w:val="28"/>
  </w:num>
  <w:num w:numId="12">
    <w:abstractNumId w:val="12"/>
  </w:num>
  <w:num w:numId="13">
    <w:abstractNumId w:val="32"/>
  </w:num>
  <w:num w:numId="14">
    <w:abstractNumId w:val="4"/>
  </w:num>
  <w:num w:numId="15">
    <w:abstractNumId w:val="9"/>
  </w:num>
  <w:num w:numId="16">
    <w:abstractNumId w:val="40"/>
  </w:num>
  <w:num w:numId="17">
    <w:abstractNumId w:val="3"/>
  </w:num>
  <w:num w:numId="18">
    <w:abstractNumId w:val="24"/>
  </w:num>
  <w:num w:numId="19">
    <w:abstractNumId w:val="22"/>
  </w:num>
  <w:num w:numId="20">
    <w:abstractNumId w:val="17"/>
  </w:num>
  <w:num w:numId="21">
    <w:abstractNumId w:val="25"/>
  </w:num>
  <w:num w:numId="22">
    <w:abstractNumId w:val="10"/>
  </w:num>
  <w:num w:numId="23">
    <w:abstractNumId w:val="33"/>
  </w:num>
  <w:num w:numId="24">
    <w:abstractNumId w:val="21"/>
  </w:num>
  <w:num w:numId="25">
    <w:abstractNumId w:val="23"/>
  </w:num>
  <w:num w:numId="26">
    <w:abstractNumId w:val="13"/>
  </w:num>
  <w:num w:numId="27">
    <w:abstractNumId w:val="30"/>
  </w:num>
  <w:num w:numId="28">
    <w:abstractNumId w:val="36"/>
  </w:num>
  <w:num w:numId="29">
    <w:abstractNumId w:val="5"/>
  </w:num>
  <w:num w:numId="30">
    <w:abstractNumId w:val="38"/>
  </w:num>
  <w:num w:numId="31">
    <w:abstractNumId w:val="16"/>
  </w:num>
  <w:num w:numId="32">
    <w:abstractNumId w:val="41"/>
  </w:num>
  <w:num w:numId="33">
    <w:abstractNumId w:val="18"/>
  </w:num>
  <w:num w:numId="34">
    <w:abstractNumId w:val="8"/>
  </w:num>
  <w:num w:numId="35">
    <w:abstractNumId w:val="31"/>
  </w:num>
  <w:num w:numId="36">
    <w:abstractNumId w:val="29"/>
  </w:num>
  <w:num w:numId="37">
    <w:abstractNumId w:val="6"/>
  </w:num>
  <w:num w:numId="38">
    <w:abstractNumId w:val="26"/>
  </w:num>
  <w:num w:numId="39">
    <w:abstractNumId w:val="11"/>
  </w:num>
  <w:num w:numId="40">
    <w:abstractNumId w:val="14"/>
  </w:num>
  <w:num w:numId="41">
    <w:abstractNumId w:val="20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DY1MTUyMrYwNzZR0lEKTi0uzszPAykwqQUA57IDzywAAAA="/>
  </w:docVars>
  <w:rsids>
    <w:rsidRoot w:val="007F63F2"/>
    <w:rsid w:val="00001450"/>
    <w:rsid w:val="00007D57"/>
    <w:rsid w:val="00016231"/>
    <w:rsid w:val="00023F7C"/>
    <w:rsid w:val="00034AB0"/>
    <w:rsid w:val="00045EBE"/>
    <w:rsid w:val="00046F34"/>
    <w:rsid w:val="000618C6"/>
    <w:rsid w:val="00063679"/>
    <w:rsid w:val="000664B3"/>
    <w:rsid w:val="00077034"/>
    <w:rsid w:val="000845DA"/>
    <w:rsid w:val="0009147D"/>
    <w:rsid w:val="000A16DC"/>
    <w:rsid w:val="000B7117"/>
    <w:rsid w:val="000D7DFF"/>
    <w:rsid w:val="000E0495"/>
    <w:rsid w:val="000E669B"/>
    <w:rsid w:val="00113DEF"/>
    <w:rsid w:val="00121698"/>
    <w:rsid w:val="00124BC4"/>
    <w:rsid w:val="00131B71"/>
    <w:rsid w:val="00144451"/>
    <w:rsid w:val="00157FCE"/>
    <w:rsid w:val="00161918"/>
    <w:rsid w:val="00164D2D"/>
    <w:rsid w:val="001678D5"/>
    <w:rsid w:val="00170319"/>
    <w:rsid w:val="00177BFC"/>
    <w:rsid w:val="001848AB"/>
    <w:rsid w:val="001A4F4E"/>
    <w:rsid w:val="001B385A"/>
    <w:rsid w:val="001B6A32"/>
    <w:rsid w:val="001B7BCC"/>
    <w:rsid w:val="001C394D"/>
    <w:rsid w:val="001C3A7C"/>
    <w:rsid w:val="001D172E"/>
    <w:rsid w:val="001D3863"/>
    <w:rsid w:val="001E3BF4"/>
    <w:rsid w:val="0025686F"/>
    <w:rsid w:val="00256DAD"/>
    <w:rsid w:val="00257197"/>
    <w:rsid w:val="0026503C"/>
    <w:rsid w:val="0027418B"/>
    <w:rsid w:val="00274DCB"/>
    <w:rsid w:val="0029557B"/>
    <w:rsid w:val="002A79B9"/>
    <w:rsid w:val="002B2248"/>
    <w:rsid w:val="002B520D"/>
    <w:rsid w:val="002B76DD"/>
    <w:rsid w:val="002C2797"/>
    <w:rsid w:val="002C7785"/>
    <w:rsid w:val="002D6418"/>
    <w:rsid w:val="00304313"/>
    <w:rsid w:val="00307EB9"/>
    <w:rsid w:val="00312849"/>
    <w:rsid w:val="003132F0"/>
    <w:rsid w:val="00313D9D"/>
    <w:rsid w:val="003274EA"/>
    <w:rsid w:val="00340CAF"/>
    <w:rsid w:val="00351ADD"/>
    <w:rsid w:val="00354700"/>
    <w:rsid w:val="00361094"/>
    <w:rsid w:val="003A581B"/>
    <w:rsid w:val="003A5D7B"/>
    <w:rsid w:val="003B2875"/>
    <w:rsid w:val="003B2B45"/>
    <w:rsid w:val="003B62AC"/>
    <w:rsid w:val="003C4ED1"/>
    <w:rsid w:val="003D4308"/>
    <w:rsid w:val="003E599A"/>
    <w:rsid w:val="003E5EEC"/>
    <w:rsid w:val="003E6E17"/>
    <w:rsid w:val="003F4952"/>
    <w:rsid w:val="003F66AE"/>
    <w:rsid w:val="004001BF"/>
    <w:rsid w:val="00406BC9"/>
    <w:rsid w:val="004257CE"/>
    <w:rsid w:val="00440061"/>
    <w:rsid w:val="00446F4A"/>
    <w:rsid w:val="004606AE"/>
    <w:rsid w:val="004728BB"/>
    <w:rsid w:val="004873CF"/>
    <w:rsid w:val="004873E8"/>
    <w:rsid w:val="0049136B"/>
    <w:rsid w:val="004B28F7"/>
    <w:rsid w:val="004B4210"/>
    <w:rsid w:val="004C4399"/>
    <w:rsid w:val="004D0575"/>
    <w:rsid w:val="004E0E2B"/>
    <w:rsid w:val="004E5A96"/>
    <w:rsid w:val="00501D0E"/>
    <w:rsid w:val="00504DEE"/>
    <w:rsid w:val="005151ED"/>
    <w:rsid w:val="005219CE"/>
    <w:rsid w:val="005545F8"/>
    <w:rsid w:val="00555F24"/>
    <w:rsid w:val="00560CD6"/>
    <w:rsid w:val="0057161F"/>
    <w:rsid w:val="00571D52"/>
    <w:rsid w:val="00591F1A"/>
    <w:rsid w:val="005B176E"/>
    <w:rsid w:val="005B2DB2"/>
    <w:rsid w:val="005B62EB"/>
    <w:rsid w:val="005C21E6"/>
    <w:rsid w:val="005C58B1"/>
    <w:rsid w:val="005C6F92"/>
    <w:rsid w:val="005D2010"/>
    <w:rsid w:val="005D5BCD"/>
    <w:rsid w:val="005E0782"/>
    <w:rsid w:val="005E25B7"/>
    <w:rsid w:val="005F135B"/>
    <w:rsid w:val="005F1674"/>
    <w:rsid w:val="006018AE"/>
    <w:rsid w:val="006129A5"/>
    <w:rsid w:val="006171A5"/>
    <w:rsid w:val="0062031D"/>
    <w:rsid w:val="006217EA"/>
    <w:rsid w:val="006274CF"/>
    <w:rsid w:val="006334F9"/>
    <w:rsid w:val="00637205"/>
    <w:rsid w:val="00642A59"/>
    <w:rsid w:val="00642C88"/>
    <w:rsid w:val="00655FBE"/>
    <w:rsid w:val="00666B1B"/>
    <w:rsid w:val="0067395B"/>
    <w:rsid w:val="00675274"/>
    <w:rsid w:val="00681D6D"/>
    <w:rsid w:val="00695211"/>
    <w:rsid w:val="006B1709"/>
    <w:rsid w:val="006B2A25"/>
    <w:rsid w:val="006C02F7"/>
    <w:rsid w:val="006D0AA6"/>
    <w:rsid w:val="006D4398"/>
    <w:rsid w:val="006E7D71"/>
    <w:rsid w:val="006F5955"/>
    <w:rsid w:val="0071721A"/>
    <w:rsid w:val="0073142C"/>
    <w:rsid w:val="00736C41"/>
    <w:rsid w:val="0073753C"/>
    <w:rsid w:val="0076594F"/>
    <w:rsid w:val="00781DBC"/>
    <w:rsid w:val="007821B7"/>
    <w:rsid w:val="00783BC4"/>
    <w:rsid w:val="00787D03"/>
    <w:rsid w:val="007A1D1A"/>
    <w:rsid w:val="007A4C10"/>
    <w:rsid w:val="007B1393"/>
    <w:rsid w:val="007D519F"/>
    <w:rsid w:val="007E3119"/>
    <w:rsid w:val="007F10B6"/>
    <w:rsid w:val="007F15A3"/>
    <w:rsid w:val="007F63F2"/>
    <w:rsid w:val="008111D0"/>
    <w:rsid w:val="00813046"/>
    <w:rsid w:val="00823694"/>
    <w:rsid w:val="008413CB"/>
    <w:rsid w:val="00847714"/>
    <w:rsid w:val="00851032"/>
    <w:rsid w:val="00855301"/>
    <w:rsid w:val="00855E54"/>
    <w:rsid w:val="00872AB1"/>
    <w:rsid w:val="00882B3B"/>
    <w:rsid w:val="00897EE1"/>
    <w:rsid w:val="008C15A1"/>
    <w:rsid w:val="008D74AD"/>
    <w:rsid w:val="008D7ED0"/>
    <w:rsid w:val="008E7390"/>
    <w:rsid w:val="008E7C7A"/>
    <w:rsid w:val="008E7E69"/>
    <w:rsid w:val="008F0A6D"/>
    <w:rsid w:val="00913FB3"/>
    <w:rsid w:val="00915E59"/>
    <w:rsid w:val="00915EEC"/>
    <w:rsid w:val="0091793E"/>
    <w:rsid w:val="009236EF"/>
    <w:rsid w:val="00924402"/>
    <w:rsid w:val="009353AD"/>
    <w:rsid w:val="009465A5"/>
    <w:rsid w:val="00950C93"/>
    <w:rsid w:val="0095650B"/>
    <w:rsid w:val="00957BFB"/>
    <w:rsid w:val="00966255"/>
    <w:rsid w:val="00994AE6"/>
    <w:rsid w:val="009B5B38"/>
    <w:rsid w:val="009C6DD0"/>
    <w:rsid w:val="009E73FA"/>
    <w:rsid w:val="009F0281"/>
    <w:rsid w:val="009F0422"/>
    <w:rsid w:val="009F1E4F"/>
    <w:rsid w:val="00A038D7"/>
    <w:rsid w:val="00A16320"/>
    <w:rsid w:val="00A24595"/>
    <w:rsid w:val="00A43AB7"/>
    <w:rsid w:val="00A44225"/>
    <w:rsid w:val="00A532FB"/>
    <w:rsid w:val="00A55B98"/>
    <w:rsid w:val="00A677E2"/>
    <w:rsid w:val="00A747F9"/>
    <w:rsid w:val="00A76186"/>
    <w:rsid w:val="00A80077"/>
    <w:rsid w:val="00A93C59"/>
    <w:rsid w:val="00AA3DF5"/>
    <w:rsid w:val="00AA5BDC"/>
    <w:rsid w:val="00AA64A1"/>
    <w:rsid w:val="00AB45D3"/>
    <w:rsid w:val="00AD010C"/>
    <w:rsid w:val="00AD0947"/>
    <w:rsid w:val="00AD2770"/>
    <w:rsid w:val="00AF2724"/>
    <w:rsid w:val="00AF2734"/>
    <w:rsid w:val="00B05597"/>
    <w:rsid w:val="00B07339"/>
    <w:rsid w:val="00B13CE1"/>
    <w:rsid w:val="00B21E43"/>
    <w:rsid w:val="00B279DD"/>
    <w:rsid w:val="00B3717E"/>
    <w:rsid w:val="00B44BD1"/>
    <w:rsid w:val="00B455C2"/>
    <w:rsid w:val="00B660C0"/>
    <w:rsid w:val="00B70033"/>
    <w:rsid w:val="00B77C7E"/>
    <w:rsid w:val="00B80843"/>
    <w:rsid w:val="00B90FD9"/>
    <w:rsid w:val="00BC77F6"/>
    <w:rsid w:val="00BD32CA"/>
    <w:rsid w:val="00BF751C"/>
    <w:rsid w:val="00BF7ADA"/>
    <w:rsid w:val="00C1081C"/>
    <w:rsid w:val="00C14D9B"/>
    <w:rsid w:val="00C21CE6"/>
    <w:rsid w:val="00C2294E"/>
    <w:rsid w:val="00C2312E"/>
    <w:rsid w:val="00C35EEA"/>
    <w:rsid w:val="00C5656C"/>
    <w:rsid w:val="00C72150"/>
    <w:rsid w:val="00C75766"/>
    <w:rsid w:val="00C81DE4"/>
    <w:rsid w:val="00C90496"/>
    <w:rsid w:val="00CC5675"/>
    <w:rsid w:val="00CC769B"/>
    <w:rsid w:val="00CD0C31"/>
    <w:rsid w:val="00CE2B27"/>
    <w:rsid w:val="00CE33B4"/>
    <w:rsid w:val="00CE6482"/>
    <w:rsid w:val="00CF0682"/>
    <w:rsid w:val="00D120A1"/>
    <w:rsid w:val="00D16E42"/>
    <w:rsid w:val="00D1786A"/>
    <w:rsid w:val="00D30E64"/>
    <w:rsid w:val="00D643E3"/>
    <w:rsid w:val="00D6643B"/>
    <w:rsid w:val="00D70B39"/>
    <w:rsid w:val="00D744F3"/>
    <w:rsid w:val="00D8591E"/>
    <w:rsid w:val="00D92CE1"/>
    <w:rsid w:val="00DA6A09"/>
    <w:rsid w:val="00DC049E"/>
    <w:rsid w:val="00DC398C"/>
    <w:rsid w:val="00DD02F5"/>
    <w:rsid w:val="00DF3357"/>
    <w:rsid w:val="00E04491"/>
    <w:rsid w:val="00E6226B"/>
    <w:rsid w:val="00E67F9B"/>
    <w:rsid w:val="00E721DA"/>
    <w:rsid w:val="00E7659B"/>
    <w:rsid w:val="00E83B1C"/>
    <w:rsid w:val="00EB6EE4"/>
    <w:rsid w:val="00EC1BCB"/>
    <w:rsid w:val="00EC420D"/>
    <w:rsid w:val="00ED1927"/>
    <w:rsid w:val="00EE04B8"/>
    <w:rsid w:val="00EE5CF4"/>
    <w:rsid w:val="00EF53FE"/>
    <w:rsid w:val="00F0252B"/>
    <w:rsid w:val="00F067AD"/>
    <w:rsid w:val="00F1248E"/>
    <w:rsid w:val="00F15159"/>
    <w:rsid w:val="00F20676"/>
    <w:rsid w:val="00F218D3"/>
    <w:rsid w:val="00F31FB0"/>
    <w:rsid w:val="00F353BA"/>
    <w:rsid w:val="00F579C1"/>
    <w:rsid w:val="00F62EFA"/>
    <w:rsid w:val="00F7378E"/>
    <w:rsid w:val="00FB4CA2"/>
    <w:rsid w:val="00FE40CF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5:docId w15:val="{0424C831-1817-4732-99F9-AF2DA98DA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4398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9"/>
    <w:qFormat/>
    <w:rsid w:val="000664B3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0664B3"/>
    <w:rPr>
      <w:rFonts w:ascii="Cambria" w:hAnsi="Cambria" w:cs="Times New Roman"/>
      <w:b/>
      <w:bCs/>
      <w:color w:val="365F91"/>
      <w:sz w:val="28"/>
      <w:szCs w:val="28"/>
    </w:rPr>
  </w:style>
  <w:style w:type="paragraph" w:styleId="a3">
    <w:name w:val="Balloon Text"/>
    <w:basedOn w:val="a"/>
    <w:link w:val="a4"/>
    <w:uiPriority w:val="99"/>
    <w:semiHidden/>
    <w:rsid w:val="002C27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link w:val="a3"/>
    <w:uiPriority w:val="99"/>
    <w:semiHidden/>
    <w:locked/>
    <w:rsid w:val="002C279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99"/>
    <w:qFormat/>
    <w:rsid w:val="002C2797"/>
    <w:pPr>
      <w:ind w:left="720"/>
      <w:contextualSpacing/>
    </w:pPr>
    <w:rPr>
      <w:rFonts w:cs="Calibri"/>
      <w:color w:val="000000"/>
      <w:szCs w:val="20"/>
      <w:lang w:eastAsia="uk-UA"/>
    </w:rPr>
  </w:style>
  <w:style w:type="paragraph" w:styleId="a6">
    <w:name w:val="header"/>
    <w:basedOn w:val="a"/>
    <w:link w:val="a7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Верхній колонтитул Знак"/>
    <w:link w:val="a6"/>
    <w:uiPriority w:val="99"/>
    <w:locked/>
    <w:rsid w:val="00855E54"/>
    <w:rPr>
      <w:rFonts w:cs="Times New Roman"/>
    </w:rPr>
  </w:style>
  <w:style w:type="paragraph" w:styleId="a8">
    <w:name w:val="footer"/>
    <w:basedOn w:val="a"/>
    <w:link w:val="a9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Нижній колонтитул Знак"/>
    <w:link w:val="a8"/>
    <w:uiPriority w:val="99"/>
    <w:locked/>
    <w:rsid w:val="00855E54"/>
    <w:rPr>
      <w:rFonts w:cs="Times New Roman"/>
    </w:rPr>
  </w:style>
  <w:style w:type="character" w:styleId="aa">
    <w:name w:val="Hyperlink"/>
    <w:uiPriority w:val="99"/>
    <w:rsid w:val="00855E54"/>
    <w:rPr>
      <w:rFonts w:cs="Times New Roman"/>
      <w:color w:val="0000FF"/>
      <w:u w:val="single"/>
    </w:rPr>
  </w:style>
  <w:style w:type="table" w:styleId="6">
    <w:name w:val="Light List Accent 6"/>
    <w:basedOn w:val="a1"/>
    <w:uiPriority w:val="99"/>
    <w:rsid w:val="00177BFC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paragraph" w:styleId="ab">
    <w:name w:val="Normal (Web)"/>
    <w:basedOn w:val="a"/>
    <w:uiPriority w:val="99"/>
    <w:rsid w:val="00177B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c">
    <w:name w:val="Strong"/>
    <w:uiPriority w:val="22"/>
    <w:qFormat/>
    <w:locked/>
    <w:rsid w:val="00BD32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1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ex.net/3863015435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76D6E-FFD9-4C31-9941-8B10FF73A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3</Pages>
  <Words>2273</Words>
  <Characters>1297</Characters>
  <Application>Microsoft Office Word</Application>
  <DocSecurity>0</DocSecurity>
  <Lines>10</Lines>
  <Paragraphs>7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iana Oseledko</dc:creator>
  <cp:keywords/>
  <dc:description/>
  <cp:lastModifiedBy>Bohdan Maslych</cp:lastModifiedBy>
  <cp:revision>19</cp:revision>
  <cp:lastPrinted>2017-03-15T12:43:00Z</cp:lastPrinted>
  <dcterms:created xsi:type="dcterms:W3CDTF">2017-10-26T10:32:00Z</dcterms:created>
  <dcterms:modified xsi:type="dcterms:W3CDTF">2018-07-23T03:53:00Z</dcterms:modified>
</cp:coreProperties>
</file>